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79A02" w14:textId="7C0CC5EB" w:rsidR="00482B43" w:rsidRDefault="00662588">
      <w:r>
        <w:rPr>
          <w:noProof/>
        </w:rPr>
        <w:drawing>
          <wp:inline distT="0" distB="0" distL="0" distR="0" wp14:anchorId="0F77F991" wp14:editId="018C3CF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1CCEC" w14:textId="1D1A8790" w:rsidR="00662588" w:rsidRDefault="00662588">
      <w:r>
        <w:rPr>
          <w:noProof/>
        </w:rPr>
        <w:drawing>
          <wp:inline distT="0" distB="0" distL="0" distR="0" wp14:anchorId="18706A06" wp14:editId="24BA60A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F6F30" w14:textId="17DCCBAB" w:rsidR="00662588" w:rsidRDefault="00662588">
      <w:r>
        <w:rPr>
          <w:noProof/>
        </w:rPr>
        <w:lastRenderedPageBreak/>
        <w:drawing>
          <wp:inline distT="0" distB="0" distL="0" distR="0" wp14:anchorId="040F6A9F" wp14:editId="6A78C00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E124D" w14:textId="5B90C9C5" w:rsidR="0004566B" w:rsidRPr="0004566B" w:rsidRDefault="0004566B">
      <w:pPr>
        <w:rPr>
          <w:sz w:val="28"/>
          <w:szCs w:val="36"/>
        </w:rPr>
      </w:pPr>
    </w:p>
    <w:p w14:paraId="5C997470" w14:textId="75B624B1" w:rsidR="0004566B" w:rsidRPr="0004566B" w:rsidRDefault="0004566B">
      <w:pPr>
        <w:rPr>
          <w:sz w:val="28"/>
          <w:szCs w:val="36"/>
        </w:rPr>
      </w:pPr>
      <w:hyperlink r:id="rId7" w:history="1">
        <w:r w:rsidRPr="0004566B">
          <w:rPr>
            <w:rStyle w:val="Hyperlink"/>
            <w:sz w:val="28"/>
            <w:szCs w:val="36"/>
          </w:rPr>
          <w:t>https://github.com/Shanta-Dutta/DOM-Assignment</w:t>
        </w:r>
      </w:hyperlink>
      <w:r w:rsidRPr="0004566B">
        <w:rPr>
          <w:sz w:val="28"/>
          <w:szCs w:val="36"/>
        </w:rPr>
        <w:t xml:space="preserve"> </w:t>
      </w:r>
    </w:p>
    <w:sectPr w:rsidR="0004566B" w:rsidRPr="00045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MDS0NLY0tjA2MzZT0lEKTi0uzszPAykwrAUAcuMFkSwAAAA="/>
  </w:docVars>
  <w:rsids>
    <w:rsidRoot w:val="00662588"/>
    <w:rsid w:val="0004566B"/>
    <w:rsid w:val="00482B43"/>
    <w:rsid w:val="00662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619ED"/>
  <w15:chartTrackingRefBased/>
  <w15:docId w15:val="{DDD24FFC-7B59-46AD-B330-04011D29F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56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56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Shanta-Dutta/DOM-Assignmen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2</cp:revision>
  <dcterms:created xsi:type="dcterms:W3CDTF">2021-03-03T21:39:00Z</dcterms:created>
  <dcterms:modified xsi:type="dcterms:W3CDTF">2021-03-03T21:46:00Z</dcterms:modified>
</cp:coreProperties>
</file>